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74D44777" w:rsidR="00137578" w:rsidRDefault="00D60EB9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ugust 13</w:t>
      </w:r>
      <w:r w:rsidR="00650514">
        <w:rPr>
          <w:rFonts w:ascii="Times New Roman" w:hAnsi="Times New Roman"/>
          <w:b/>
        </w:rPr>
        <w:t xml:space="preserve">, </w:t>
      </w:r>
      <w:proofErr w:type="gramStart"/>
      <w:r w:rsidR="00650514">
        <w:rPr>
          <w:rFonts w:ascii="Times New Roman" w:hAnsi="Times New Roman"/>
          <w:b/>
        </w:rPr>
        <w:t>20</w:t>
      </w:r>
      <w:r w:rsidR="00E06DA2">
        <w:rPr>
          <w:rFonts w:ascii="Times New Roman" w:hAnsi="Times New Roman"/>
          <w:b/>
        </w:rPr>
        <w:t>20</w:t>
      </w:r>
      <w:r w:rsidR="00FF7461">
        <w:rPr>
          <w:rFonts w:ascii="Times New Roman" w:hAnsi="Times New Roman"/>
          <w:b/>
        </w:rPr>
        <w:t xml:space="preserve">  6</w:t>
      </w:r>
      <w:proofErr w:type="gramEnd"/>
      <w:r w:rsidR="00FF7461">
        <w:rPr>
          <w:rFonts w:ascii="Times New Roman" w:hAnsi="Times New Roman"/>
          <w:b/>
        </w:rPr>
        <w:t>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22934594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proofErr w:type="gramStart"/>
      <w:r w:rsidR="00705DD0">
        <w:rPr>
          <w:rFonts w:ascii="Times New Roman" w:hAnsi="Times New Roman"/>
        </w:rPr>
        <w:t xml:space="preserve">August </w:t>
      </w:r>
      <w:r w:rsidR="00094293">
        <w:rPr>
          <w:rFonts w:ascii="Times New Roman" w:hAnsi="Times New Roman"/>
        </w:rPr>
        <w:t xml:space="preserve"> </w:t>
      </w:r>
      <w:r w:rsidR="00D258D7">
        <w:rPr>
          <w:rFonts w:ascii="Times New Roman" w:hAnsi="Times New Roman"/>
        </w:rPr>
        <w:t>2020</w:t>
      </w:r>
      <w:proofErr w:type="gramEnd"/>
      <w:r w:rsidR="005361DF">
        <w:rPr>
          <w:rFonts w:ascii="Times New Roman" w:hAnsi="Times New Roman"/>
        </w:rPr>
        <w:t xml:space="preserve"> 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3480510F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proofErr w:type="gramStart"/>
      <w:r w:rsidR="00705DD0">
        <w:rPr>
          <w:rFonts w:ascii="Times New Roman" w:hAnsi="Times New Roman"/>
        </w:rPr>
        <w:t xml:space="preserve">August </w:t>
      </w:r>
      <w:r w:rsidR="00B77640">
        <w:rPr>
          <w:rFonts w:ascii="Times New Roman" w:hAnsi="Times New Roman"/>
        </w:rPr>
        <w:t xml:space="preserve"> </w:t>
      </w:r>
      <w:r w:rsidR="00297D52">
        <w:rPr>
          <w:rFonts w:ascii="Times New Roman" w:hAnsi="Times New Roman"/>
        </w:rPr>
        <w:t>bank</w:t>
      </w:r>
      <w:proofErr w:type="gramEnd"/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443DB06A" w14:textId="4F331617" w:rsidR="007F76F7" w:rsidRDefault="00E769F5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Edward Jones Information</w:t>
      </w:r>
    </w:p>
    <w:p w14:paraId="75E35E6C" w14:textId="56BEB1C9" w:rsidR="00942CD0" w:rsidRDefault="00942CD0" w:rsidP="00942CD0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Local Work Group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731AE9F7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2A4CE76D" w14:textId="77777777" w:rsidR="00AF2937" w:rsidRPr="004D52EC" w:rsidRDefault="00AF2937" w:rsidP="00AF2937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5C0EF" w14:textId="77777777" w:rsidR="00E22F69" w:rsidRDefault="00E22F69" w:rsidP="002C7095">
      <w:pPr>
        <w:spacing w:after="0" w:line="240" w:lineRule="auto"/>
      </w:pPr>
      <w:r>
        <w:separator/>
      </w:r>
    </w:p>
  </w:endnote>
  <w:endnote w:type="continuationSeparator" w:id="0">
    <w:p w14:paraId="142F61B8" w14:textId="77777777" w:rsidR="00E22F69" w:rsidRDefault="00E22F69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8BCEC" w14:textId="77777777" w:rsidR="00E22F69" w:rsidRDefault="00E22F69" w:rsidP="002C7095">
      <w:pPr>
        <w:spacing w:after="0" w:line="240" w:lineRule="auto"/>
      </w:pPr>
      <w:r>
        <w:separator/>
      </w:r>
    </w:p>
  </w:footnote>
  <w:footnote w:type="continuationSeparator" w:id="0">
    <w:p w14:paraId="228CDBCA" w14:textId="77777777" w:rsidR="00E22F69" w:rsidRDefault="00E22F69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FAFA01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802D3"/>
    <w:rsid w:val="0008175E"/>
    <w:rsid w:val="000818A5"/>
    <w:rsid w:val="00085C0C"/>
    <w:rsid w:val="00086D6A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F2548"/>
    <w:rsid w:val="004F3BC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2F69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2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5</cp:revision>
  <cp:lastPrinted>2020-06-11T15:58:00Z</cp:lastPrinted>
  <dcterms:created xsi:type="dcterms:W3CDTF">2020-08-11T16:21:00Z</dcterms:created>
  <dcterms:modified xsi:type="dcterms:W3CDTF">2020-09-08T15:38:00Z</dcterms:modified>
</cp:coreProperties>
</file>